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bil Ihmou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bi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hmou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22 W Roscoe st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hmoud1@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8619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hmou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yla Ihmoud</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3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eem Ihmoud</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